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0" w:name="Xbeed0a18f378b9f4d5f543447702477f7248f97"/>
    <w:p>
      <w:pPr>
        <w:pStyle w:val="Heading1"/>
      </w:pPr>
      <w:r>
        <w:t xml:space="preserve">Internship Application Letter: Photographer for Kinshasa Visual Documentation Projec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Kinshasa Visual Collective</w:t>
      </w:r>
      <w:r>
        <w:br/>
      </w:r>
      <w:r>
        <w:rPr>
          <w:bCs/>
          <w:b/>
        </w:rPr>
        <w:t xml:space="preserve">Organization Address:</w:t>
      </w:r>
      <w:r>
        <w:t xml:space="preserve"> </w:t>
      </w:r>
      <w:r>
        <w:t xml:space="preserve">Boulevard du 30 Juin, Quartier Léopold II, Kinshasa, DR Congo</w:t>
      </w:r>
    </w:p>
    <w:p>
      <w:pPr>
        <w:pStyle w:val="BodyText"/>
      </w:pPr>
      <w:r>
        <w:t xml:space="preserve">Dear Hiring Manager,</w:t>
      </w:r>
    </w:p>
    <w:p>
      <w:pPr>
        <w:pStyle w:val="BodyText"/>
      </w:pPr>
      <w:r>
        <w:t xml:space="preserve">I am writing with profound enthusiasm to express my earnest interest in the Photographer Internship position at the Kinshasa Visual Collective, as advertised on the United Nations Development Programme (UNDP) local youth employment portal. As a dedicated visual storyteller deeply committed to capturing authentic narratives through the lens, I have long admired your organization's transformative work documenting community resilience and cultural vibrancy across DR Congo Kinshasa. This internship represents not merely an opportunity for professional growth, but a meaningful chance to contribute my skills to the dynamic visual landscape of this extraordinary city.</w:t>
      </w:r>
    </w:p>
    <w:p>
      <w:pPr>
        <w:pStyle w:val="BodyText"/>
      </w:pPr>
      <w:r>
        <w:t xml:space="preserve">My journey as a Photographer began in 2021 during my undergraduate studies in Visual Arts at the Université de Lubumbashi, where I developed a particular focus on documentary photography within African urban contexts. However, it was during an immersive cultural exchange program in Kinshasa’s vibrant neighborhoods – including the bustling markets of Ngaliema and the serene riverbanks along the Congo River – that I truly discovered my passion for contextual storytelling. Witnessing how local artisans weave narratives into their crafts, how street vendors transform market squares into living galleries of color and commerce, and how everyday Kinshasa residents navigate life with such creative spirit ignited my determination to document these stories with respect and precision. This experience solidified my understanding that effective photography in DR Congo Kinshasa requires more than technical skill; it demands cultural humility, community trust, and an acute sensitivity to the nuanced beauty of daily life against a backdrop of immense social complexity.</w:t>
      </w:r>
    </w:p>
    <w:p>
      <w:pPr>
        <w:pStyle w:val="BodyText"/>
      </w:pPr>
      <w:r>
        <w:t xml:space="preserve">My photographic practice consistently centers on human-centered narratives. During my recent project documenting informal economies across Kinshasa’s *marchés libres*, I worked closely with local vendors in areas like Makala and Kalamu to understand their perspectives before capturing images. This approach – prioritizing collaborative consent over mere observation – yielded authentic portraits that resonated deeply within the communities featured, demonstrating my commitment to ethical visual documentation. I am proficient in both digital SLR and mirrorless systems (Canon EOS 5D Mark IV, Sony A7III), with advanced skills in light management under challenging urban conditions – from the dense shadows of Kinshasa’s labyrinthine alleys to the harsh midday sun of the central marketplaces. My editing workflow, utilizing Adobe Lightroom and Photoshop with a focus on preserving natural color tones specific to DR Congo’s landscapes, ensures images retain their cultural authenticity while meeting professional standards.</w:t>
      </w:r>
    </w:p>
    <w:p>
      <w:pPr>
        <w:pStyle w:val="BodyText"/>
      </w:pPr>
      <w:r>
        <w:t xml:space="preserve">What excites me most about this Internship Application Letter is the opportunity to directly contribute to Kinshasa Visual Collective’s mission. I recognize that DR Congo Kinshasa offers a unique photographic landscape where historical narratives intersect with vibrant contemporary life – from the rhythmic pulse of *kizomba* in evening gatherings along Avenue de l’Indépendance, to the quiet dignity of fisherfolk at the mouth of the Congo River near N’djili Airport. Your recent project on "Youth Innovation Hubs" demonstrated how photography can amplify local solutions to community challenges. I am eager to apply my skills in such a meaningful context, assisting with documentation for upcoming initiatives focused on sustainable urban farming in Kinshasa’s peri-urban zones – an area where visual evidence can powerfully support advocacy efforts.</w:t>
      </w:r>
    </w:p>
    <w:p>
      <w:pPr>
        <w:pStyle w:val="BodyText"/>
      </w:pPr>
      <w:r>
        <w:t xml:space="preserve">My academic background includes specialized coursework in African Visual Studies and Community-Based Research Methods at the Institut Supérieur des Arts de Kinshasa (ISAK), which provided invaluable insight into the ethical considerations of photographing in DR Congo. I am fluent in Lingala (with professional proficiency), French, and English – essential tools for building rapport with diverse communities across Kinshasa. Crucially, I understand that as a Photographer working in DR Congo Kinshasa, my role extends beyond image-making; it involves being a respectful witness and an advocate for the subjects depicted. This aligns perfectly with your organization’s emphasis on ethical engagement and community co-creation.</w:t>
      </w:r>
    </w:p>
    <w:p>
      <w:pPr>
        <w:pStyle w:val="BodyText"/>
      </w:pPr>
      <w:r>
        <w:t xml:space="preserve">I am particularly drawn to how this internship offers structured mentorship under seasoned professionals like Ms. Marie-Claire Tshibangu, whose work on Kinshasa's cultural heritage I deeply admire. My technical abilities are complemented by my strong organizational skills – I have successfully managed photography projects for community events in Kinshasa involving up to 50 participants, handling scheduling, equipment logistics, and post-processing under tight deadlines. Moreover, I am prepared to actively engage with the local environment: learning from elders at *bavu* gatherings (traditional social spaces), understanding local customs before photographing ceremonies, and adhering strictly to Kinshasa Visual Collective’s community consent protocols.</w:t>
      </w:r>
    </w:p>
    <w:p>
      <w:pPr>
        <w:pStyle w:val="BodyText"/>
      </w:pPr>
      <w:r>
        <w:t xml:space="preserve">DR Congo Kinshasa is a city of staggering contrasts – where colonial architecture stands beside modern *matatu* bus stations, where ancient traditions thrive alongside rapid urbanization. This complexity is precisely why I believe my approach to photography as an act of listening and understanding, rather than just observation, will add value to your team. My goal is not merely to produce compelling images, but to create a visual archive that honors the agency and dignity of Kinshasa’s people while contributing tangible resources for development initiatives. For instance, I envision creating a photostory on traditional *kuba* textile artisans in Kintambo that could support their market access through your partnership with local cooperatives.</w:t>
      </w:r>
    </w:p>
    <w:p>
      <w:pPr>
        <w:pStyle w:val="BodyText"/>
      </w:pPr>
      <w:r>
        <w:t xml:space="preserve">As a recent graduate of the Visual Arts program at ISAK with honors, I am ready to bring fresh perspective while respecting the depth of knowledge already embedded within Kinshasa Visual Collective. My portfolio, available upon request (including images from my Kinshasa market project and community workshops), reflects this philosophy – each image tells a story with integrity. I am prepared to dedicate myself fully to this internship, working diligently under supervision to refine my craft while actively contributing to your vital mission.</w:t>
      </w:r>
    </w:p>
    <w:p>
      <w:pPr>
        <w:pStyle w:val="BodyText"/>
      </w:pPr>
      <w:r>
        <w:t xml:space="preserve">I am eager for the opportunity to discuss how my skills in documentary photography, cultural sensitivity, and technical expertise align with the goals of your Kinshasa-based Visual Documentation Program. Thank you for considering my application. I welcome the chance to learn more about this Internship Application Letter position and demonstrate how a dedicated Photographer can meaningfully support your work in DR Congo Kinshasa.</w:t>
      </w:r>
    </w:p>
    <w:p>
      <w:pPr>
        <w:pStyle w:val="BodyText"/>
      </w:pPr>
      <w:r>
        <w:t xml:space="preserve">Respectfully,</w:t>
      </w:r>
    </w:p>
    <w:p>
      <w:pPr>
        <w:pStyle w:val="BodyText"/>
      </w:pPr>
      <w:r>
        <w:rPr>
          <w:bCs/>
          <w:b/>
        </w:rPr>
        <w:t xml:space="preserve">Amina Nkembo</w:t>
      </w:r>
      <w:r>
        <w:br/>
      </w:r>
      <w:r>
        <w:t xml:space="preserve">Visual Arts Graduate, Institut Supérieur des Arts de Kinshasa (ISAK)</w:t>
      </w:r>
      <w:r>
        <w:br/>
      </w:r>
      <w:r>
        <w:t xml:space="preserve">Mobile: +243 856 789 012</w:t>
      </w:r>
      <w:r>
        <w:br/>
      </w:r>
      <w:r>
        <w:t xml:space="preserve">Email: amina.nkembo@isak.cd</w:t>
      </w:r>
      <w:r>
        <w:br/>
      </w:r>
      <w:r>
        <w:t xml:space="preserve">Portfolio Link: www.aaminanphotography.com/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0T20:02:45Z</dcterms:created>
  <dcterms:modified xsi:type="dcterms:W3CDTF">2026-07-20T20:02:45Z</dcterms:modified>
</cp:coreProperties>
</file>

<file path=docProps/custom.xml><?xml version="1.0" encoding="utf-8"?>
<Properties xmlns="http://schemas.openxmlformats.org/officeDocument/2006/custom-properties" xmlns:vt="http://schemas.openxmlformats.org/officeDocument/2006/docPropsVTypes"/>
</file>